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9A141" w14:textId="1986D949" w:rsidR="00B75C82" w:rsidRPr="009729B9" w:rsidRDefault="00B75C82" w:rsidP="00356EBA">
      <w:pPr>
        <w:spacing w:after="120"/>
        <w:jc w:val="center"/>
        <w:rPr>
          <w:u w:val="single"/>
        </w:rPr>
      </w:pPr>
      <w:r w:rsidRPr="009729B9">
        <w:rPr>
          <w:sz w:val="36"/>
          <w:szCs w:val="36"/>
          <w:u w:val="single"/>
        </w:rPr>
        <w:t>Longden Parish Council</w:t>
      </w:r>
    </w:p>
    <w:p w14:paraId="011D6F16" w14:textId="128D4BD5" w:rsidR="00B75C82" w:rsidRPr="00B75C82" w:rsidRDefault="000D549C" w:rsidP="00356EBA">
      <w:pPr>
        <w:spacing w:after="120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Annual </w:t>
      </w:r>
      <w:r w:rsidR="00B75C82" w:rsidRPr="00B75C82">
        <w:rPr>
          <w:sz w:val="36"/>
          <w:szCs w:val="36"/>
        </w:rPr>
        <w:t xml:space="preserve">Parish Meeting </w:t>
      </w:r>
      <w:r>
        <w:rPr>
          <w:sz w:val="36"/>
          <w:szCs w:val="36"/>
        </w:rPr>
        <w:t>29</w:t>
      </w:r>
      <w:r w:rsidRPr="000D549C">
        <w:rPr>
          <w:sz w:val="36"/>
          <w:szCs w:val="36"/>
          <w:vertAlign w:val="superscript"/>
        </w:rPr>
        <w:t>th</w:t>
      </w:r>
      <w:r>
        <w:rPr>
          <w:sz w:val="36"/>
          <w:szCs w:val="36"/>
        </w:rPr>
        <w:t xml:space="preserve"> March</w:t>
      </w:r>
      <w:r w:rsidR="009729B9" w:rsidRPr="00B75C82">
        <w:rPr>
          <w:sz w:val="36"/>
          <w:szCs w:val="36"/>
        </w:rPr>
        <w:t xml:space="preserve"> 202</w:t>
      </w:r>
      <w:r>
        <w:rPr>
          <w:sz w:val="36"/>
          <w:szCs w:val="36"/>
        </w:rPr>
        <w:t>3</w:t>
      </w:r>
    </w:p>
    <w:p w14:paraId="4B7A0F6A" w14:textId="51865898" w:rsidR="00B75C82" w:rsidRPr="009729B9" w:rsidRDefault="00B75C82" w:rsidP="00356EBA">
      <w:pPr>
        <w:spacing w:after="120"/>
        <w:jc w:val="center"/>
        <w:rPr>
          <w:sz w:val="40"/>
          <w:szCs w:val="40"/>
          <w:u w:val="single"/>
        </w:rPr>
      </w:pPr>
      <w:r w:rsidRPr="009729B9">
        <w:rPr>
          <w:sz w:val="36"/>
          <w:szCs w:val="36"/>
          <w:u w:val="single"/>
        </w:rPr>
        <w:t>Chairman’s Report.</w:t>
      </w:r>
    </w:p>
    <w:p w14:paraId="1E1EF6AA" w14:textId="77058902" w:rsidR="00F30B23" w:rsidRPr="00103D99" w:rsidRDefault="00103D99" w:rsidP="001C5D49">
      <w:pPr>
        <w:spacing w:after="120"/>
        <w:ind w:firstLine="720"/>
        <w:rPr>
          <w:sz w:val="32"/>
          <w:szCs w:val="32"/>
        </w:rPr>
      </w:pPr>
      <w:r w:rsidRPr="00103D99">
        <w:rPr>
          <w:sz w:val="32"/>
          <w:szCs w:val="32"/>
        </w:rPr>
        <w:t>I am</w:t>
      </w:r>
      <w:r w:rsidR="005D50A6" w:rsidRPr="00103D99">
        <w:rPr>
          <w:sz w:val="32"/>
          <w:szCs w:val="32"/>
        </w:rPr>
        <w:t xml:space="preserve"> very pleased to welcome you all</w:t>
      </w:r>
      <w:r w:rsidR="00C80E97" w:rsidRPr="00103D99">
        <w:rPr>
          <w:sz w:val="32"/>
          <w:szCs w:val="32"/>
        </w:rPr>
        <w:t xml:space="preserve"> to this evening’s meeting</w:t>
      </w:r>
      <w:r w:rsidR="009A4505" w:rsidRPr="00103D99">
        <w:rPr>
          <w:sz w:val="32"/>
          <w:szCs w:val="32"/>
        </w:rPr>
        <w:t xml:space="preserve"> and I</w:t>
      </w:r>
      <w:r w:rsidR="006B276F" w:rsidRPr="00103D99">
        <w:rPr>
          <w:sz w:val="32"/>
          <w:szCs w:val="32"/>
        </w:rPr>
        <w:t>’m sure that</w:t>
      </w:r>
      <w:r w:rsidR="009A4505" w:rsidRPr="00103D99">
        <w:rPr>
          <w:sz w:val="32"/>
          <w:szCs w:val="32"/>
        </w:rPr>
        <w:t xml:space="preserve"> there</w:t>
      </w:r>
      <w:r w:rsidR="003E300D" w:rsidRPr="00103D99">
        <w:rPr>
          <w:sz w:val="32"/>
          <w:szCs w:val="32"/>
        </w:rPr>
        <w:t xml:space="preserve"> are</w:t>
      </w:r>
      <w:r w:rsidR="00F767A9" w:rsidRPr="00103D99">
        <w:rPr>
          <w:sz w:val="32"/>
          <w:szCs w:val="32"/>
        </w:rPr>
        <w:t xml:space="preserve"> many</w:t>
      </w:r>
      <w:r w:rsidR="009A4505" w:rsidRPr="00103D99">
        <w:rPr>
          <w:sz w:val="32"/>
          <w:szCs w:val="32"/>
        </w:rPr>
        <w:t xml:space="preserve"> </w:t>
      </w:r>
      <w:r w:rsidR="009E1F75" w:rsidRPr="00103D99">
        <w:rPr>
          <w:sz w:val="32"/>
          <w:szCs w:val="32"/>
        </w:rPr>
        <w:t xml:space="preserve">items </w:t>
      </w:r>
      <w:r w:rsidR="00200403" w:rsidRPr="00103D99">
        <w:rPr>
          <w:sz w:val="32"/>
          <w:szCs w:val="32"/>
        </w:rPr>
        <w:t xml:space="preserve">on </w:t>
      </w:r>
      <w:r w:rsidR="006B276F" w:rsidRPr="00103D99">
        <w:rPr>
          <w:sz w:val="32"/>
          <w:szCs w:val="32"/>
        </w:rPr>
        <w:t>our</w:t>
      </w:r>
      <w:r w:rsidR="00200403" w:rsidRPr="00103D99">
        <w:rPr>
          <w:sz w:val="32"/>
          <w:szCs w:val="32"/>
        </w:rPr>
        <w:t xml:space="preserve"> agenda </w:t>
      </w:r>
      <w:r w:rsidR="009E1F75" w:rsidRPr="00103D99">
        <w:rPr>
          <w:sz w:val="32"/>
          <w:szCs w:val="32"/>
        </w:rPr>
        <w:t xml:space="preserve">that </w:t>
      </w:r>
      <w:r w:rsidR="00200403" w:rsidRPr="00103D99">
        <w:rPr>
          <w:sz w:val="32"/>
          <w:szCs w:val="32"/>
        </w:rPr>
        <w:t>you will find inter</w:t>
      </w:r>
      <w:r w:rsidR="00141D88" w:rsidRPr="00103D99">
        <w:rPr>
          <w:sz w:val="32"/>
          <w:szCs w:val="32"/>
        </w:rPr>
        <w:t>esting.</w:t>
      </w:r>
    </w:p>
    <w:p w14:paraId="39BE09C2" w14:textId="05331763" w:rsidR="00DF34A1" w:rsidRPr="00103D99" w:rsidRDefault="008946D8" w:rsidP="00356EBA">
      <w:pPr>
        <w:spacing w:after="0"/>
        <w:ind w:firstLine="720"/>
        <w:rPr>
          <w:sz w:val="32"/>
          <w:szCs w:val="32"/>
        </w:rPr>
      </w:pPr>
      <w:r w:rsidRPr="00103D99">
        <w:rPr>
          <w:sz w:val="32"/>
          <w:szCs w:val="32"/>
        </w:rPr>
        <w:t>O</w:t>
      </w:r>
      <w:r w:rsidR="00901BEF" w:rsidRPr="00103D99">
        <w:rPr>
          <w:sz w:val="32"/>
          <w:szCs w:val="32"/>
        </w:rPr>
        <w:t>ne of</w:t>
      </w:r>
      <w:r w:rsidR="009F4272" w:rsidRPr="00103D99">
        <w:rPr>
          <w:sz w:val="32"/>
          <w:szCs w:val="32"/>
        </w:rPr>
        <w:t xml:space="preserve"> o</w:t>
      </w:r>
      <w:r w:rsidRPr="00103D99">
        <w:rPr>
          <w:sz w:val="32"/>
          <w:szCs w:val="32"/>
        </w:rPr>
        <w:t>ur major concern</w:t>
      </w:r>
      <w:r w:rsidR="00EE5AEE" w:rsidRPr="00103D99">
        <w:rPr>
          <w:sz w:val="32"/>
          <w:szCs w:val="32"/>
        </w:rPr>
        <w:t>s</w:t>
      </w:r>
      <w:r w:rsidRPr="00103D99">
        <w:rPr>
          <w:sz w:val="32"/>
          <w:szCs w:val="32"/>
        </w:rPr>
        <w:t xml:space="preserve"> is road safety throughout the Parish and </w:t>
      </w:r>
      <w:r w:rsidR="00EE5AEE" w:rsidRPr="00103D99">
        <w:rPr>
          <w:sz w:val="32"/>
          <w:szCs w:val="32"/>
        </w:rPr>
        <w:t>if you remember</w:t>
      </w:r>
      <w:r w:rsidR="001926E4" w:rsidRPr="00103D99">
        <w:rPr>
          <w:sz w:val="32"/>
          <w:szCs w:val="32"/>
        </w:rPr>
        <w:t xml:space="preserve"> </w:t>
      </w:r>
      <w:r w:rsidRPr="00103D99">
        <w:rPr>
          <w:sz w:val="32"/>
          <w:szCs w:val="32"/>
        </w:rPr>
        <w:t>we commissioned a</w:t>
      </w:r>
      <w:r w:rsidR="00CD6DD8" w:rsidRPr="00103D99">
        <w:rPr>
          <w:sz w:val="32"/>
          <w:szCs w:val="32"/>
        </w:rPr>
        <w:t xml:space="preserve">n </w:t>
      </w:r>
      <w:r w:rsidR="007F3F3C" w:rsidRPr="00103D99">
        <w:rPr>
          <w:sz w:val="32"/>
          <w:szCs w:val="32"/>
        </w:rPr>
        <w:t>engineer’s</w:t>
      </w:r>
      <w:r w:rsidRPr="00103D99">
        <w:rPr>
          <w:sz w:val="32"/>
          <w:szCs w:val="32"/>
        </w:rPr>
        <w:t xml:space="preserve"> traffic survey and road safety scheme for Hook-a-Gate .  </w:t>
      </w:r>
      <w:r w:rsidR="006F2F09" w:rsidRPr="00103D99">
        <w:rPr>
          <w:sz w:val="32"/>
          <w:szCs w:val="32"/>
        </w:rPr>
        <w:t>W</w:t>
      </w:r>
      <w:r w:rsidRPr="00103D99">
        <w:rPr>
          <w:sz w:val="32"/>
          <w:szCs w:val="32"/>
        </w:rPr>
        <w:t xml:space="preserve">e have </w:t>
      </w:r>
      <w:r w:rsidR="00D51F3D" w:rsidRPr="00103D99">
        <w:rPr>
          <w:sz w:val="32"/>
          <w:szCs w:val="32"/>
        </w:rPr>
        <w:t xml:space="preserve">had </w:t>
      </w:r>
      <w:r w:rsidR="004F0D24" w:rsidRPr="00103D99">
        <w:rPr>
          <w:sz w:val="32"/>
          <w:szCs w:val="32"/>
        </w:rPr>
        <w:t>no</w:t>
      </w:r>
      <w:r w:rsidRPr="00103D99">
        <w:rPr>
          <w:sz w:val="32"/>
          <w:szCs w:val="32"/>
        </w:rPr>
        <w:t xml:space="preserve"> success moving it forward.  In fact, we have had great difficulty in progressing any schemes through</w:t>
      </w:r>
      <w:r w:rsidR="00DE2496" w:rsidRPr="00103D99">
        <w:rPr>
          <w:sz w:val="32"/>
          <w:szCs w:val="32"/>
        </w:rPr>
        <w:t xml:space="preserve"> </w:t>
      </w:r>
      <w:r w:rsidRPr="00103D99">
        <w:rPr>
          <w:sz w:val="32"/>
          <w:szCs w:val="32"/>
        </w:rPr>
        <w:t>Shropshire Counci</w:t>
      </w:r>
      <w:r w:rsidR="00DE2496" w:rsidRPr="00103D99">
        <w:rPr>
          <w:sz w:val="32"/>
          <w:szCs w:val="32"/>
        </w:rPr>
        <w:t>l</w:t>
      </w:r>
      <w:r w:rsidR="009800AF" w:rsidRPr="00103D99">
        <w:rPr>
          <w:sz w:val="32"/>
          <w:szCs w:val="32"/>
        </w:rPr>
        <w:t>!</w:t>
      </w:r>
      <w:r w:rsidR="00EF31B6" w:rsidRPr="00103D99">
        <w:rPr>
          <w:sz w:val="32"/>
          <w:szCs w:val="32"/>
        </w:rPr>
        <w:t xml:space="preserve"> </w:t>
      </w:r>
      <w:r w:rsidR="00B300B6" w:rsidRPr="00103D99">
        <w:rPr>
          <w:sz w:val="32"/>
          <w:szCs w:val="32"/>
        </w:rPr>
        <w:t xml:space="preserve"> We became so disheartened by the</w:t>
      </w:r>
      <w:r w:rsidR="00DB10D4" w:rsidRPr="00103D99">
        <w:rPr>
          <w:sz w:val="32"/>
          <w:szCs w:val="32"/>
        </w:rPr>
        <w:t xml:space="preserve">ir </w:t>
      </w:r>
      <w:r w:rsidR="00B300B6" w:rsidRPr="00103D99">
        <w:rPr>
          <w:sz w:val="32"/>
          <w:szCs w:val="32"/>
        </w:rPr>
        <w:t>lack of action</w:t>
      </w:r>
      <w:r w:rsidR="007003AE" w:rsidRPr="00103D99">
        <w:rPr>
          <w:sz w:val="32"/>
          <w:szCs w:val="32"/>
        </w:rPr>
        <w:t xml:space="preserve">, </w:t>
      </w:r>
      <w:r w:rsidR="000A7ACC" w:rsidRPr="00103D99">
        <w:rPr>
          <w:sz w:val="32"/>
          <w:szCs w:val="32"/>
        </w:rPr>
        <w:t xml:space="preserve">we </w:t>
      </w:r>
      <w:r w:rsidR="00B9414B" w:rsidRPr="00103D99">
        <w:rPr>
          <w:sz w:val="32"/>
          <w:szCs w:val="32"/>
        </w:rPr>
        <w:t xml:space="preserve">paid for </w:t>
      </w:r>
      <w:r w:rsidR="000F2872" w:rsidRPr="00103D99">
        <w:rPr>
          <w:sz w:val="32"/>
          <w:szCs w:val="32"/>
        </w:rPr>
        <w:t>and had erected the “Village Gates”</w:t>
      </w:r>
      <w:r w:rsidR="00897887" w:rsidRPr="00103D99">
        <w:rPr>
          <w:sz w:val="32"/>
          <w:szCs w:val="32"/>
        </w:rPr>
        <w:t xml:space="preserve"> in </w:t>
      </w:r>
      <w:r w:rsidR="00E969AD" w:rsidRPr="00103D99">
        <w:rPr>
          <w:sz w:val="32"/>
          <w:szCs w:val="32"/>
        </w:rPr>
        <w:t xml:space="preserve">Hook-a-Gate </w:t>
      </w:r>
      <w:r w:rsidR="00897887" w:rsidRPr="00103D99">
        <w:rPr>
          <w:sz w:val="32"/>
          <w:szCs w:val="32"/>
        </w:rPr>
        <w:t>which was part of the engineer</w:t>
      </w:r>
      <w:r w:rsidR="00F1455B" w:rsidRPr="00103D99">
        <w:rPr>
          <w:sz w:val="32"/>
          <w:szCs w:val="32"/>
        </w:rPr>
        <w:t>’</w:t>
      </w:r>
      <w:r w:rsidR="00897887" w:rsidRPr="00103D99">
        <w:rPr>
          <w:sz w:val="32"/>
          <w:szCs w:val="32"/>
        </w:rPr>
        <w:t xml:space="preserve">s </w:t>
      </w:r>
      <w:r w:rsidR="00571543" w:rsidRPr="00103D99">
        <w:rPr>
          <w:sz w:val="32"/>
          <w:szCs w:val="32"/>
        </w:rPr>
        <w:t xml:space="preserve">scheme to </w:t>
      </w:r>
      <w:r w:rsidR="00DF38D6" w:rsidRPr="00103D99">
        <w:rPr>
          <w:sz w:val="32"/>
          <w:szCs w:val="32"/>
        </w:rPr>
        <w:t>slow</w:t>
      </w:r>
      <w:r w:rsidR="00571543" w:rsidRPr="00103D99">
        <w:rPr>
          <w:sz w:val="32"/>
          <w:szCs w:val="32"/>
        </w:rPr>
        <w:t xml:space="preserve"> </w:t>
      </w:r>
      <w:r w:rsidR="00E969AD" w:rsidRPr="00103D99">
        <w:rPr>
          <w:sz w:val="32"/>
          <w:szCs w:val="32"/>
        </w:rPr>
        <w:t xml:space="preserve">traffic </w:t>
      </w:r>
      <w:r w:rsidR="00DF38D6" w:rsidRPr="00103D99">
        <w:rPr>
          <w:sz w:val="32"/>
          <w:szCs w:val="32"/>
        </w:rPr>
        <w:t>coming into the village.</w:t>
      </w:r>
      <w:r w:rsidR="00571543" w:rsidRPr="00103D99">
        <w:rPr>
          <w:sz w:val="32"/>
          <w:szCs w:val="32"/>
        </w:rPr>
        <w:t xml:space="preserve"> They certainly are very noticeable but only time will tell</w:t>
      </w:r>
      <w:r w:rsidR="00E969AD" w:rsidRPr="00103D99">
        <w:rPr>
          <w:sz w:val="32"/>
          <w:szCs w:val="32"/>
        </w:rPr>
        <w:t xml:space="preserve"> </w:t>
      </w:r>
      <w:r w:rsidR="00C565F0" w:rsidRPr="00103D99">
        <w:rPr>
          <w:sz w:val="32"/>
          <w:szCs w:val="32"/>
        </w:rPr>
        <w:t>if they have any effect</w:t>
      </w:r>
      <w:r w:rsidR="007003AE" w:rsidRPr="00103D99">
        <w:rPr>
          <w:sz w:val="32"/>
          <w:szCs w:val="32"/>
        </w:rPr>
        <w:t xml:space="preserve"> on reducing traffic speeds</w:t>
      </w:r>
      <w:r w:rsidR="00DF34A1" w:rsidRPr="00103D99">
        <w:rPr>
          <w:sz w:val="32"/>
          <w:szCs w:val="32"/>
        </w:rPr>
        <w:t>.</w:t>
      </w:r>
    </w:p>
    <w:p w14:paraId="08E656B7" w14:textId="0F950F79" w:rsidR="00ED62C8" w:rsidRPr="00103D99" w:rsidRDefault="00DF34A1" w:rsidP="003024C0">
      <w:pPr>
        <w:spacing w:after="120"/>
        <w:rPr>
          <w:sz w:val="32"/>
          <w:szCs w:val="32"/>
        </w:rPr>
      </w:pPr>
      <w:r w:rsidRPr="00103D99">
        <w:rPr>
          <w:sz w:val="32"/>
          <w:szCs w:val="32"/>
        </w:rPr>
        <w:t>R</w:t>
      </w:r>
      <w:r w:rsidR="00DE2496" w:rsidRPr="00103D99">
        <w:rPr>
          <w:sz w:val="32"/>
          <w:szCs w:val="32"/>
        </w:rPr>
        <w:t>oad safety fears</w:t>
      </w:r>
      <w:r w:rsidR="00E969AD" w:rsidRPr="00103D99">
        <w:rPr>
          <w:sz w:val="32"/>
          <w:szCs w:val="32"/>
        </w:rPr>
        <w:t xml:space="preserve"> around School drop off time</w:t>
      </w:r>
      <w:r w:rsidR="00DE2496" w:rsidRPr="00103D99">
        <w:rPr>
          <w:sz w:val="32"/>
          <w:szCs w:val="32"/>
        </w:rPr>
        <w:t xml:space="preserve"> in Longden</w:t>
      </w:r>
      <w:r w:rsidR="00E969AD" w:rsidRPr="00103D99">
        <w:rPr>
          <w:sz w:val="32"/>
          <w:szCs w:val="32"/>
        </w:rPr>
        <w:t xml:space="preserve"> are</w:t>
      </w:r>
      <w:r w:rsidR="006D2A6D" w:rsidRPr="00103D99">
        <w:rPr>
          <w:sz w:val="32"/>
          <w:szCs w:val="32"/>
        </w:rPr>
        <w:t xml:space="preserve"> </w:t>
      </w:r>
      <w:r w:rsidR="00700311" w:rsidRPr="00103D99">
        <w:rPr>
          <w:sz w:val="32"/>
          <w:szCs w:val="32"/>
        </w:rPr>
        <w:t xml:space="preserve">also </w:t>
      </w:r>
      <w:r w:rsidR="006D2A6D" w:rsidRPr="00103D99">
        <w:rPr>
          <w:sz w:val="32"/>
          <w:szCs w:val="32"/>
        </w:rPr>
        <w:t>high priority</w:t>
      </w:r>
      <w:r w:rsidR="00E969AD" w:rsidRPr="00103D99">
        <w:rPr>
          <w:sz w:val="32"/>
          <w:szCs w:val="32"/>
        </w:rPr>
        <w:t xml:space="preserve"> and we are</w:t>
      </w:r>
      <w:r w:rsidR="0084583E" w:rsidRPr="00103D99">
        <w:rPr>
          <w:sz w:val="32"/>
          <w:szCs w:val="32"/>
        </w:rPr>
        <w:t xml:space="preserve"> </w:t>
      </w:r>
      <w:r w:rsidR="00E969AD" w:rsidRPr="00103D99">
        <w:rPr>
          <w:sz w:val="32"/>
          <w:szCs w:val="32"/>
        </w:rPr>
        <w:t xml:space="preserve">pushing for action </w:t>
      </w:r>
      <w:r w:rsidR="00A5405B" w:rsidRPr="00103D99">
        <w:rPr>
          <w:sz w:val="32"/>
          <w:szCs w:val="32"/>
        </w:rPr>
        <w:t>t</w:t>
      </w:r>
      <w:r w:rsidR="00E969AD" w:rsidRPr="00103D99">
        <w:rPr>
          <w:sz w:val="32"/>
          <w:szCs w:val="32"/>
        </w:rPr>
        <w:t>here.</w:t>
      </w:r>
    </w:p>
    <w:p w14:paraId="73C9AF56" w14:textId="71969684" w:rsidR="00205E37" w:rsidRPr="00103D99" w:rsidRDefault="00A5405B" w:rsidP="00356EBA">
      <w:pPr>
        <w:ind w:firstLine="720"/>
        <w:rPr>
          <w:sz w:val="32"/>
          <w:szCs w:val="32"/>
        </w:rPr>
      </w:pPr>
      <w:r w:rsidRPr="00103D99">
        <w:rPr>
          <w:sz w:val="32"/>
          <w:szCs w:val="32"/>
        </w:rPr>
        <w:t xml:space="preserve">The new Shropshire </w:t>
      </w:r>
      <w:r w:rsidR="00037375">
        <w:rPr>
          <w:sz w:val="32"/>
          <w:szCs w:val="32"/>
        </w:rPr>
        <w:t>Local</w:t>
      </w:r>
      <w:r w:rsidRPr="00103D99">
        <w:rPr>
          <w:sz w:val="32"/>
          <w:szCs w:val="32"/>
        </w:rPr>
        <w:t xml:space="preserve"> Plan </w:t>
      </w:r>
      <w:r w:rsidR="006D2E73" w:rsidRPr="00103D99">
        <w:rPr>
          <w:sz w:val="32"/>
          <w:szCs w:val="32"/>
        </w:rPr>
        <w:t xml:space="preserve">that follows on from </w:t>
      </w:r>
      <w:r w:rsidR="009800AF" w:rsidRPr="00103D99">
        <w:rPr>
          <w:sz w:val="32"/>
          <w:szCs w:val="32"/>
        </w:rPr>
        <w:t>SAMDev</w:t>
      </w:r>
      <w:r w:rsidR="00B644E3" w:rsidRPr="00103D99">
        <w:rPr>
          <w:sz w:val="32"/>
          <w:szCs w:val="32"/>
        </w:rPr>
        <w:t xml:space="preserve">, </w:t>
      </w:r>
      <w:r w:rsidRPr="00103D99">
        <w:rPr>
          <w:sz w:val="32"/>
          <w:szCs w:val="32"/>
        </w:rPr>
        <w:t xml:space="preserve">is </w:t>
      </w:r>
      <w:r w:rsidR="00D70E2D" w:rsidRPr="00103D99">
        <w:rPr>
          <w:sz w:val="32"/>
          <w:szCs w:val="32"/>
        </w:rPr>
        <w:t xml:space="preserve">at the moment being </w:t>
      </w:r>
      <w:r w:rsidRPr="00103D99">
        <w:rPr>
          <w:sz w:val="32"/>
          <w:szCs w:val="32"/>
        </w:rPr>
        <w:t>scruti</w:t>
      </w:r>
      <w:r w:rsidR="00CD0643" w:rsidRPr="00103D99">
        <w:rPr>
          <w:sz w:val="32"/>
          <w:szCs w:val="32"/>
        </w:rPr>
        <w:t>nised</w:t>
      </w:r>
      <w:r w:rsidRPr="00103D99">
        <w:rPr>
          <w:sz w:val="32"/>
          <w:szCs w:val="32"/>
        </w:rPr>
        <w:t xml:space="preserve"> by the Planning Inspectorate</w:t>
      </w:r>
      <w:r w:rsidR="00052032" w:rsidRPr="00103D99">
        <w:rPr>
          <w:sz w:val="32"/>
          <w:szCs w:val="32"/>
        </w:rPr>
        <w:t>.</w:t>
      </w:r>
      <w:r w:rsidR="003C6A55" w:rsidRPr="00103D99">
        <w:rPr>
          <w:sz w:val="32"/>
          <w:szCs w:val="32"/>
        </w:rPr>
        <w:t xml:space="preserve"> </w:t>
      </w:r>
      <w:r w:rsidR="00052032" w:rsidRPr="00103D99">
        <w:rPr>
          <w:sz w:val="32"/>
          <w:szCs w:val="32"/>
        </w:rPr>
        <w:t xml:space="preserve"> In the summer last </w:t>
      </w:r>
      <w:r w:rsidR="00C76504" w:rsidRPr="00103D99">
        <w:rPr>
          <w:sz w:val="32"/>
          <w:szCs w:val="32"/>
        </w:rPr>
        <w:t>year,</w:t>
      </w:r>
      <w:r w:rsidR="00052032" w:rsidRPr="00103D99">
        <w:rPr>
          <w:sz w:val="32"/>
          <w:szCs w:val="32"/>
        </w:rPr>
        <w:t xml:space="preserve"> I was part of a team who addressed the </w:t>
      </w:r>
      <w:r w:rsidR="00C76504" w:rsidRPr="00103D99">
        <w:rPr>
          <w:sz w:val="32"/>
          <w:szCs w:val="32"/>
        </w:rPr>
        <w:t xml:space="preserve">Planning </w:t>
      </w:r>
      <w:r w:rsidR="00242F97" w:rsidRPr="00103D99">
        <w:rPr>
          <w:sz w:val="32"/>
          <w:szCs w:val="32"/>
        </w:rPr>
        <w:t>I</w:t>
      </w:r>
      <w:r w:rsidR="00052032" w:rsidRPr="00103D99">
        <w:rPr>
          <w:sz w:val="32"/>
          <w:szCs w:val="32"/>
        </w:rPr>
        <w:t>nspectors at a hearing at Shrewsbury football stadium to elaborate on our arguments that Longden be downgraded from a “Hub” due to limited facilities and infrastructure</w:t>
      </w:r>
      <w:r w:rsidR="003C6A55" w:rsidRPr="00103D99">
        <w:rPr>
          <w:sz w:val="32"/>
          <w:szCs w:val="32"/>
        </w:rPr>
        <w:t>.  I</w:t>
      </w:r>
      <w:r w:rsidR="002D7234" w:rsidRPr="00103D99">
        <w:rPr>
          <w:sz w:val="32"/>
          <w:szCs w:val="32"/>
        </w:rPr>
        <w:t>n</w:t>
      </w:r>
      <w:r w:rsidRPr="00103D99">
        <w:rPr>
          <w:sz w:val="32"/>
          <w:szCs w:val="32"/>
        </w:rPr>
        <w:t xml:space="preserve"> the next few </w:t>
      </w:r>
      <w:r w:rsidR="00FC01E1" w:rsidRPr="00103D99">
        <w:rPr>
          <w:sz w:val="32"/>
          <w:szCs w:val="32"/>
        </w:rPr>
        <w:t>months,</w:t>
      </w:r>
      <w:r w:rsidRPr="00103D99">
        <w:rPr>
          <w:sz w:val="32"/>
          <w:szCs w:val="32"/>
        </w:rPr>
        <w:t xml:space="preserve"> </w:t>
      </w:r>
      <w:r w:rsidR="00CD0643" w:rsidRPr="00103D99">
        <w:rPr>
          <w:sz w:val="32"/>
          <w:szCs w:val="32"/>
        </w:rPr>
        <w:t>we are</w:t>
      </w:r>
      <w:r w:rsidR="00B40BEB" w:rsidRPr="00103D99">
        <w:rPr>
          <w:sz w:val="32"/>
          <w:szCs w:val="32"/>
        </w:rPr>
        <w:t xml:space="preserve"> </w:t>
      </w:r>
      <w:r w:rsidR="00D55BC2" w:rsidRPr="00103D99">
        <w:rPr>
          <w:sz w:val="32"/>
          <w:szCs w:val="32"/>
        </w:rPr>
        <w:t>hoping to</w:t>
      </w:r>
      <w:r w:rsidR="00AE3A45" w:rsidRPr="00103D99">
        <w:rPr>
          <w:sz w:val="32"/>
          <w:szCs w:val="32"/>
        </w:rPr>
        <w:t xml:space="preserve"> </w:t>
      </w:r>
      <w:r w:rsidR="00D55BC2" w:rsidRPr="00103D99">
        <w:rPr>
          <w:sz w:val="32"/>
          <w:szCs w:val="32"/>
        </w:rPr>
        <w:t>go</w:t>
      </w:r>
      <w:r w:rsidR="00CD0643" w:rsidRPr="00103D99">
        <w:rPr>
          <w:sz w:val="32"/>
          <w:szCs w:val="32"/>
        </w:rPr>
        <w:t xml:space="preserve"> before the Inspectors</w:t>
      </w:r>
      <w:r w:rsidR="00052032" w:rsidRPr="00103D99">
        <w:rPr>
          <w:sz w:val="32"/>
          <w:szCs w:val="32"/>
        </w:rPr>
        <w:t xml:space="preserve"> again</w:t>
      </w:r>
      <w:r w:rsidR="00CD0643" w:rsidRPr="00103D99">
        <w:rPr>
          <w:sz w:val="32"/>
          <w:szCs w:val="32"/>
        </w:rPr>
        <w:t xml:space="preserve"> to</w:t>
      </w:r>
      <w:r w:rsidR="00AE3A45" w:rsidRPr="00103D99">
        <w:rPr>
          <w:sz w:val="32"/>
          <w:szCs w:val="32"/>
        </w:rPr>
        <w:t xml:space="preserve"> further</w:t>
      </w:r>
      <w:r w:rsidR="00CD0643" w:rsidRPr="00103D99">
        <w:rPr>
          <w:sz w:val="32"/>
          <w:szCs w:val="32"/>
        </w:rPr>
        <w:t xml:space="preserve"> explain </w:t>
      </w:r>
      <w:r w:rsidR="00D55BC2" w:rsidRPr="00103D99">
        <w:rPr>
          <w:sz w:val="32"/>
          <w:szCs w:val="32"/>
        </w:rPr>
        <w:t>these</w:t>
      </w:r>
      <w:r w:rsidR="00CD0643" w:rsidRPr="00103D99">
        <w:rPr>
          <w:sz w:val="32"/>
          <w:szCs w:val="32"/>
        </w:rPr>
        <w:t xml:space="preserve"> belief</w:t>
      </w:r>
      <w:r w:rsidR="00D55BC2" w:rsidRPr="00103D99">
        <w:rPr>
          <w:sz w:val="32"/>
          <w:szCs w:val="32"/>
        </w:rPr>
        <w:t>s</w:t>
      </w:r>
      <w:r w:rsidR="004A5A4C" w:rsidRPr="00103D99">
        <w:rPr>
          <w:sz w:val="32"/>
          <w:szCs w:val="32"/>
        </w:rPr>
        <w:t xml:space="preserve"> and </w:t>
      </w:r>
      <w:r w:rsidR="00A14FC2" w:rsidRPr="00103D99">
        <w:rPr>
          <w:sz w:val="32"/>
          <w:szCs w:val="32"/>
        </w:rPr>
        <w:t>influence the final details of The Local Plan</w:t>
      </w:r>
      <w:r w:rsidR="00B40BEB" w:rsidRPr="00103D99">
        <w:rPr>
          <w:sz w:val="32"/>
          <w:szCs w:val="32"/>
        </w:rPr>
        <w:t xml:space="preserve">.  </w:t>
      </w:r>
      <w:r w:rsidR="00555840" w:rsidRPr="00103D99">
        <w:rPr>
          <w:sz w:val="32"/>
          <w:szCs w:val="32"/>
        </w:rPr>
        <w:t>T</w:t>
      </w:r>
      <w:r w:rsidR="009A51A4" w:rsidRPr="00103D99">
        <w:rPr>
          <w:sz w:val="32"/>
          <w:szCs w:val="32"/>
        </w:rPr>
        <w:t xml:space="preserve">he designation of the remainder of the </w:t>
      </w:r>
      <w:r w:rsidR="00555840" w:rsidRPr="00103D99">
        <w:rPr>
          <w:sz w:val="32"/>
          <w:szCs w:val="32"/>
        </w:rPr>
        <w:t xml:space="preserve">Parish as </w:t>
      </w:r>
      <w:r w:rsidR="009A51A4" w:rsidRPr="00103D99">
        <w:rPr>
          <w:sz w:val="32"/>
          <w:szCs w:val="32"/>
        </w:rPr>
        <w:t>O</w:t>
      </w:r>
      <w:r w:rsidR="00555840" w:rsidRPr="00103D99">
        <w:rPr>
          <w:sz w:val="32"/>
          <w:szCs w:val="32"/>
        </w:rPr>
        <w:t>pen Countryside</w:t>
      </w:r>
      <w:r w:rsidR="000B5748" w:rsidRPr="00103D99">
        <w:rPr>
          <w:sz w:val="32"/>
          <w:szCs w:val="32"/>
        </w:rPr>
        <w:t xml:space="preserve"> is very much welcomed and is </w:t>
      </w:r>
      <w:r w:rsidR="00650905" w:rsidRPr="00103D99">
        <w:rPr>
          <w:sz w:val="32"/>
          <w:szCs w:val="32"/>
        </w:rPr>
        <w:t xml:space="preserve">exactly what is needed to maintain </w:t>
      </w:r>
      <w:r w:rsidR="00855366" w:rsidRPr="00103D99">
        <w:rPr>
          <w:sz w:val="32"/>
          <w:szCs w:val="32"/>
        </w:rPr>
        <w:t>the</w:t>
      </w:r>
      <w:r w:rsidR="001D4CB1" w:rsidRPr="00103D99">
        <w:rPr>
          <w:sz w:val="32"/>
          <w:szCs w:val="32"/>
        </w:rPr>
        <w:t xml:space="preserve"> </w:t>
      </w:r>
      <w:r w:rsidR="00FA1B5B" w:rsidRPr="00103D99">
        <w:rPr>
          <w:sz w:val="32"/>
          <w:szCs w:val="32"/>
        </w:rPr>
        <w:t>character</w:t>
      </w:r>
      <w:r w:rsidR="001D4CB1" w:rsidRPr="00103D99">
        <w:rPr>
          <w:sz w:val="32"/>
          <w:szCs w:val="32"/>
        </w:rPr>
        <w:t xml:space="preserve"> </w:t>
      </w:r>
      <w:r w:rsidR="00855366" w:rsidRPr="00103D99">
        <w:rPr>
          <w:sz w:val="32"/>
          <w:szCs w:val="32"/>
        </w:rPr>
        <w:t xml:space="preserve">of </w:t>
      </w:r>
      <w:r w:rsidR="00650905" w:rsidRPr="00103D99">
        <w:rPr>
          <w:sz w:val="32"/>
          <w:szCs w:val="32"/>
        </w:rPr>
        <w:t>our Parish</w:t>
      </w:r>
      <w:r w:rsidR="00542446" w:rsidRPr="00103D99">
        <w:rPr>
          <w:sz w:val="32"/>
          <w:szCs w:val="32"/>
        </w:rPr>
        <w:t>.</w:t>
      </w:r>
    </w:p>
    <w:p w14:paraId="468D734E" w14:textId="1EE4E7DD" w:rsidR="00990128" w:rsidRPr="00103D99" w:rsidRDefault="0076105B" w:rsidP="00AF5A76">
      <w:pPr>
        <w:ind w:firstLine="720"/>
        <w:rPr>
          <w:sz w:val="32"/>
          <w:szCs w:val="32"/>
        </w:rPr>
      </w:pPr>
      <w:r w:rsidRPr="00103D99">
        <w:rPr>
          <w:sz w:val="32"/>
          <w:szCs w:val="32"/>
        </w:rPr>
        <w:t>Following on</w:t>
      </w:r>
      <w:r w:rsidR="00A00E07" w:rsidRPr="00103D99">
        <w:rPr>
          <w:sz w:val="32"/>
          <w:szCs w:val="32"/>
        </w:rPr>
        <w:t xml:space="preserve"> from the passing of our </w:t>
      </w:r>
      <w:r w:rsidR="00870224">
        <w:rPr>
          <w:sz w:val="32"/>
          <w:szCs w:val="32"/>
        </w:rPr>
        <w:t>Q</w:t>
      </w:r>
      <w:r w:rsidR="00A00E07" w:rsidRPr="00103D99">
        <w:rPr>
          <w:sz w:val="32"/>
          <w:szCs w:val="32"/>
        </w:rPr>
        <w:t>ueen w</w:t>
      </w:r>
      <w:r w:rsidRPr="00103D99">
        <w:rPr>
          <w:sz w:val="32"/>
          <w:szCs w:val="32"/>
        </w:rPr>
        <w:t xml:space="preserve">e were represented at the official </w:t>
      </w:r>
      <w:r w:rsidR="00654866" w:rsidRPr="00103D99">
        <w:rPr>
          <w:sz w:val="32"/>
          <w:szCs w:val="32"/>
        </w:rPr>
        <w:t xml:space="preserve">Shropshire </w:t>
      </w:r>
      <w:r w:rsidRPr="00103D99">
        <w:rPr>
          <w:sz w:val="32"/>
          <w:szCs w:val="32"/>
        </w:rPr>
        <w:t>accession</w:t>
      </w:r>
      <w:r w:rsidR="00A00E07" w:rsidRPr="00103D99">
        <w:rPr>
          <w:sz w:val="32"/>
          <w:szCs w:val="32"/>
        </w:rPr>
        <w:t xml:space="preserve"> announcement</w:t>
      </w:r>
      <w:r w:rsidR="00654866" w:rsidRPr="00103D99">
        <w:rPr>
          <w:sz w:val="32"/>
          <w:szCs w:val="32"/>
        </w:rPr>
        <w:t xml:space="preserve"> in the quarry and </w:t>
      </w:r>
      <w:r w:rsidR="00A9249C" w:rsidRPr="00103D99">
        <w:rPr>
          <w:sz w:val="32"/>
          <w:szCs w:val="32"/>
        </w:rPr>
        <w:t xml:space="preserve">later that day I repeated this </w:t>
      </w:r>
      <w:r w:rsidR="00E678A8" w:rsidRPr="00103D99">
        <w:rPr>
          <w:sz w:val="32"/>
          <w:szCs w:val="32"/>
        </w:rPr>
        <w:t>accession announcement and proclamation at a ceremony</w:t>
      </w:r>
      <w:r w:rsidR="00005B04" w:rsidRPr="00103D99">
        <w:rPr>
          <w:sz w:val="32"/>
          <w:szCs w:val="32"/>
        </w:rPr>
        <w:t xml:space="preserve"> in Longden </w:t>
      </w:r>
      <w:r w:rsidR="00663697" w:rsidRPr="00103D99">
        <w:rPr>
          <w:sz w:val="32"/>
          <w:szCs w:val="32"/>
        </w:rPr>
        <w:t>at</w:t>
      </w:r>
      <w:r w:rsidR="00005B04" w:rsidRPr="00103D99">
        <w:rPr>
          <w:sz w:val="32"/>
          <w:szCs w:val="32"/>
        </w:rPr>
        <w:t xml:space="preserve"> the Lych Gate</w:t>
      </w:r>
      <w:r w:rsidR="0042794B" w:rsidRPr="00103D99">
        <w:rPr>
          <w:sz w:val="32"/>
          <w:szCs w:val="32"/>
        </w:rPr>
        <w:t>. Those attending</w:t>
      </w:r>
      <w:r w:rsidR="00C121A6" w:rsidRPr="00103D99">
        <w:rPr>
          <w:sz w:val="32"/>
          <w:szCs w:val="32"/>
        </w:rPr>
        <w:t xml:space="preserve"> were pleased to have a local ceremony where they could </w:t>
      </w:r>
      <w:r w:rsidR="00663697" w:rsidRPr="00103D99">
        <w:rPr>
          <w:sz w:val="32"/>
          <w:szCs w:val="32"/>
        </w:rPr>
        <w:t>show</w:t>
      </w:r>
      <w:r w:rsidR="000320A6" w:rsidRPr="00103D99">
        <w:rPr>
          <w:sz w:val="32"/>
          <w:szCs w:val="32"/>
        </w:rPr>
        <w:t xml:space="preserve"> their respect</w:t>
      </w:r>
      <w:r w:rsidR="002C7C86" w:rsidRPr="00103D99">
        <w:rPr>
          <w:sz w:val="32"/>
          <w:szCs w:val="32"/>
        </w:rPr>
        <w:t xml:space="preserve"> for the passing of our monarch and </w:t>
      </w:r>
      <w:r w:rsidR="001E736A" w:rsidRPr="00103D99">
        <w:rPr>
          <w:sz w:val="32"/>
          <w:szCs w:val="32"/>
        </w:rPr>
        <w:t xml:space="preserve">mark </w:t>
      </w:r>
      <w:r w:rsidR="002C7C86" w:rsidRPr="00103D99">
        <w:rPr>
          <w:sz w:val="32"/>
          <w:szCs w:val="32"/>
        </w:rPr>
        <w:t xml:space="preserve">their </w:t>
      </w:r>
      <w:r w:rsidR="00567DF8" w:rsidRPr="00103D99">
        <w:rPr>
          <w:sz w:val="32"/>
          <w:szCs w:val="32"/>
        </w:rPr>
        <w:t>positive reception</w:t>
      </w:r>
      <w:r w:rsidR="00B3111D" w:rsidRPr="00103D99">
        <w:rPr>
          <w:sz w:val="32"/>
          <w:szCs w:val="32"/>
        </w:rPr>
        <w:t xml:space="preserve"> of our new King</w:t>
      </w:r>
      <w:r w:rsidR="001E736A" w:rsidRPr="00103D99">
        <w:rPr>
          <w:sz w:val="32"/>
          <w:szCs w:val="32"/>
        </w:rPr>
        <w:t>.</w:t>
      </w:r>
    </w:p>
    <w:p w14:paraId="36A699BF" w14:textId="5BE97E32" w:rsidR="00356EBA" w:rsidRPr="00103D99" w:rsidRDefault="00DD43EB" w:rsidP="00AF5A76">
      <w:pPr>
        <w:spacing w:after="0"/>
        <w:ind w:firstLine="720"/>
        <w:rPr>
          <w:sz w:val="32"/>
          <w:szCs w:val="32"/>
        </w:rPr>
      </w:pPr>
      <w:r w:rsidRPr="00103D99">
        <w:rPr>
          <w:sz w:val="32"/>
          <w:szCs w:val="32"/>
        </w:rPr>
        <w:t xml:space="preserve">Our </w:t>
      </w:r>
      <w:r w:rsidR="00190D2D" w:rsidRPr="00103D99">
        <w:rPr>
          <w:sz w:val="32"/>
          <w:szCs w:val="32"/>
        </w:rPr>
        <w:t xml:space="preserve">substantial </w:t>
      </w:r>
      <w:r w:rsidRPr="00103D99">
        <w:rPr>
          <w:sz w:val="32"/>
          <w:szCs w:val="32"/>
        </w:rPr>
        <w:t>contribution to the running costs of Lyth Hill country park have been well monitored and the maintenance and also development work that the team of volunteers and the Ranger</w:t>
      </w:r>
      <w:r w:rsidR="002D7234" w:rsidRPr="00103D99">
        <w:rPr>
          <w:sz w:val="32"/>
          <w:szCs w:val="32"/>
        </w:rPr>
        <w:t>s</w:t>
      </w:r>
      <w:r w:rsidRPr="00103D99">
        <w:rPr>
          <w:sz w:val="32"/>
          <w:szCs w:val="32"/>
        </w:rPr>
        <w:t xml:space="preserve"> are carrying out are generally well received</w:t>
      </w:r>
      <w:r w:rsidR="00EB1E1F" w:rsidRPr="00103D99">
        <w:rPr>
          <w:sz w:val="32"/>
          <w:szCs w:val="32"/>
        </w:rPr>
        <w:t xml:space="preserve"> and</w:t>
      </w:r>
      <w:r w:rsidR="00E81166" w:rsidRPr="00103D99">
        <w:rPr>
          <w:sz w:val="32"/>
          <w:szCs w:val="32"/>
        </w:rPr>
        <w:t xml:space="preserve"> </w:t>
      </w:r>
      <w:r w:rsidR="00CF31EE" w:rsidRPr="00103D99">
        <w:rPr>
          <w:sz w:val="32"/>
          <w:szCs w:val="32"/>
        </w:rPr>
        <w:t xml:space="preserve">preserve the wonderful </w:t>
      </w:r>
      <w:r w:rsidR="00E81166" w:rsidRPr="00103D99">
        <w:rPr>
          <w:sz w:val="32"/>
          <w:szCs w:val="32"/>
        </w:rPr>
        <w:t xml:space="preserve">open space for </w:t>
      </w:r>
      <w:r w:rsidR="00D40BF9" w:rsidRPr="00103D99">
        <w:rPr>
          <w:sz w:val="32"/>
          <w:szCs w:val="32"/>
        </w:rPr>
        <w:t>our</w:t>
      </w:r>
      <w:r w:rsidR="00E81166" w:rsidRPr="00103D99">
        <w:rPr>
          <w:sz w:val="32"/>
          <w:szCs w:val="32"/>
        </w:rPr>
        <w:t xml:space="preserve"> community</w:t>
      </w:r>
      <w:r w:rsidR="00E47634" w:rsidRPr="00103D99">
        <w:rPr>
          <w:sz w:val="32"/>
          <w:szCs w:val="32"/>
        </w:rPr>
        <w:t>.</w:t>
      </w:r>
      <w:r w:rsidRPr="00103D99">
        <w:rPr>
          <w:sz w:val="32"/>
          <w:szCs w:val="32"/>
        </w:rPr>
        <w:t xml:space="preserve"> </w:t>
      </w:r>
    </w:p>
    <w:p w14:paraId="323175A1" w14:textId="72A81E7D" w:rsidR="00A5405B" w:rsidRPr="00103D99" w:rsidRDefault="00E825E2" w:rsidP="004918D7">
      <w:pPr>
        <w:spacing w:after="120"/>
        <w:rPr>
          <w:sz w:val="32"/>
          <w:szCs w:val="32"/>
        </w:rPr>
      </w:pPr>
      <w:r w:rsidRPr="00103D99">
        <w:rPr>
          <w:sz w:val="32"/>
          <w:szCs w:val="32"/>
        </w:rPr>
        <w:lastRenderedPageBreak/>
        <w:t xml:space="preserve">The </w:t>
      </w:r>
      <w:r w:rsidR="00340379" w:rsidRPr="00103D99">
        <w:rPr>
          <w:sz w:val="32"/>
          <w:szCs w:val="32"/>
        </w:rPr>
        <w:t>defibrillator installed there is th</w:t>
      </w:r>
      <w:r w:rsidR="00F5426A" w:rsidRPr="00103D99">
        <w:rPr>
          <w:sz w:val="32"/>
          <w:szCs w:val="32"/>
        </w:rPr>
        <w:t xml:space="preserve">e second within the Parish and we are working on placing a defibrillator in each of the villages </w:t>
      </w:r>
      <w:r w:rsidR="00864EAA" w:rsidRPr="00103D99">
        <w:rPr>
          <w:sz w:val="32"/>
          <w:szCs w:val="32"/>
        </w:rPr>
        <w:t xml:space="preserve">within the Parish as soon as we </w:t>
      </w:r>
      <w:r w:rsidR="0007621B" w:rsidRPr="00103D99">
        <w:rPr>
          <w:sz w:val="32"/>
          <w:szCs w:val="32"/>
        </w:rPr>
        <w:t>can obtain funding and find suitable sites.</w:t>
      </w:r>
    </w:p>
    <w:p w14:paraId="089B5F34" w14:textId="69DCB963" w:rsidR="0009616F" w:rsidRDefault="009278C4" w:rsidP="0009616F">
      <w:pPr>
        <w:spacing w:after="0"/>
        <w:ind w:firstLine="720"/>
        <w:rPr>
          <w:sz w:val="32"/>
          <w:szCs w:val="32"/>
        </w:rPr>
      </w:pPr>
      <w:r w:rsidRPr="00103D99">
        <w:rPr>
          <w:sz w:val="32"/>
          <w:szCs w:val="32"/>
        </w:rPr>
        <w:t xml:space="preserve">There have been </w:t>
      </w:r>
      <w:r w:rsidR="002B3E8D" w:rsidRPr="00103D99">
        <w:rPr>
          <w:sz w:val="32"/>
          <w:szCs w:val="32"/>
        </w:rPr>
        <w:t>many</w:t>
      </w:r>
      <w:r w:rsidRPr="00103D99">
        <w:rPr>
          <w:sz w:val="32"/>
          <w:szCs w:val="32"/>
        </w:rPr>
        <w:t xml:space="preserve"> matters </w:t>
      </w:r>
      <w:r w:rsidR="006B7072" w:rsidRPr="00103D99">
        <w:rPr>
          <w:sz w:val="32"/>
          <w:szCs w:val="32"/>
        </w:rPr>
        <w:t>in which</w:t>
      </w:r>
      <w:r w:rsidRPr="00103D99">
        <w:rPr>
          <w:sz w:val="32"/>
          <w:szCs w:val="32"/>
        </w:rPr>
        <w:t xml:space="preserve"> we have </w:t>
      </w:r>
      <w:r w:rsidR="006D4B1F" w:rsidRPr="00103D99">
        <w:rPr>
          <w:sz w:val="32"/>
          <w:szCs w:val="32"/>
        </w:rPr>
        <w:t xml:space="preserve">achieved </w:t>
      </w:r>
      <w:r w:rsidR="00DF5391" w:rsidRPr="00103D99">
        <w:rPr>
          <w:sz w:val="32"/>
          <w:szCs w:val="32"/>
        </w:rPr>
        <w:t xml:space="preserve">clear </w:t>
      </w:r>
      <w:r w:rsidR="006D4B1F" w:rsidRPr="00103D99">
        <w:rPr>
          <w:sz w:val="32"/>
          <w:szCs w:val="32"/>
        </w:rPr>
        <w:t>progress during the year</w:t>
      </w:r>
      <w:r w:rsidR="00E81FEA" w:rsidRPr="00103D99">
        <w:rPr>
          <w:sz w:val="32"/>
          <w:szCs w:val="32"/>
        </w:rPr>
        <w:t xml:space="preserve">. </w:t>
      </w:r>
      <w:r w:rsidR="00067ECA" w:rsidRPr="00103D99">
        <w:rPr>
          <w:sz w:val="32"/>
          <w:szCs w:val="32"/>
        </w:rPr>
        <w:t>We have installed</w:t>
      </w:r>
      <w:r w:rsidR="002D7234" w:rsidRPr="00103D99">
        <w:rPr>
          <w:sz w:val="32"/>
          <w:szCs w:val="32"/>
        </w:rPr>
        <w:t xml:space="preserve"> </w:t>
      </w:r>
      <w:r w:rsidR="0045699B" w:rsidRPr="00103D99">
        <w:rPr>
          <w:sz w:val="32"/>
          <w:szCs w:val="32"/>
        </w:rPr>
        <w:t>the new noticeboard in Hook-A-Gate and a further one in Low</w:t>
      </w:r>
      <w:r w:rsidR="00CA4A95" w:rsidRPr="00103D99">
        <w:rPr>
          <w:sz w:val="32"/>
          <w:szCs w:val="32"/>
        </w:rPr>
        <w:t>er Common</w:t>
      </w:r>
      <w:r w:rsidR="007E4960" w:rsidRPr="00103D99">
        <w:rPr>
          <w:sz w:val="32"/>
          <w:szCs w:val="32"/>
        </w:rPr>
        <w:t xml:space="preserve"> to replace the aging and leaky one</w:t>
      </w:r>
      <w:r w:rsidR="000820D0" w:rsidRPr="00103D99">
        <w:rPr>
          <w:sz w:val="32"/>
          <w:szCs w:val="32"/>
        </w:rPr>
        <w:t xml:space="preserve"> there</w:t>
      </w:r>
      <w:r w:rsidR="00E969AD" w:rsidRPr="00103D99">
        <w:rPr>
          <w:sz w:val="32"/>
          <w:szCs w:val="32"/>
        </w:rPr>
        <w:t>.</w:t>
      </w:r>
      <w:r w:rsidR="00182346" w:rsidRPr="00103D99">
        <w:rPr>
          <w:sz w:val="32"/>
          <w:szCs w:val="32"/>
        </w:rPr>
        <w:t xml:space="preserve"> There has </w:t>
      </w:r>
      <w:r w:rsidR="00A351D5" w:rsidRPr="00103D99">
        <w:rPr>
          <w:sz w:val="32"/>
          <w:szCs w:val="32"/>
        </w:rPr>
        <w:t xml:space="preserve">recently </w:t>
      </w:r>
      <w:r w:rsidR="00182346" w:rsidRPr="00103D99">
        <w:rPr>
          <w:sz w:val="32"/>
          <w:szCs w:val="32"/>
        </w:rPr>
        <w:t>been an</w:t>
      </w:r>
      <w:r w:rsidR="00D52D36" w:rsidRPr="00103D99">
        <w:rPr>
          <w:sz w:val="32"/>
          <w:szCs w:val="32"/>
        </w:rPr>
        <w:t xml:space="preserve"> organised litter pick around </w:t>
      </w:r>
      <w:r w:rsidR="00A351D5" w:rsidRPr="00103D99">
        <w:rPr>
          <w:sz w:val="32"/>
          <w:szCs w:val="32"/>
        </w:rPr>
        <w:t>Annscroft</w:t>
      </w:r>
      <w:r w:rsidR="006F3566" w:rsidRPr="00103D99">
        <w:rPr>
          <w:sz w:val="32"/>
          <w:szCs w:val="32"/>
        </w:rPr>
        <w:t xml:space="preserve"> and extra litter bins are to </w:t>
      </w:r>
      <w:r w:rsidR="00CA4A95" w:rsidRPr="00103D99">
        <w:rPr>
          <w:sz w:val="32"/>
          <w:szCs w:val="32"/>
        </w:rPr>
        <w:t>now</w:t>
      </w:r>
      <w:r w:rsidR="006F3566" w:rsidRPr="00103D99">
        <w:rPr>
          <w:sz w:val="32"/>
          <w:szCs w:val="32"/>
        </w:rPr>
        <w:t xml:space="preserve"> </w:t>
      </w:r>
      <w:proofErr w:type="gramStart"/>
      <w:r w:rsidR="00F44217" w:rsidRPr="00103D99">
        <w:rPr>
          <w:sz w:val="32"/>
          <w:szCs w:val="32"/>
        </w:rPr>
        <w:t>located</w:t>
      </w:r>
      <w:proofErr w:type="gramEnd"/>
      <w:r w:rsidR="00754C5E" w:rsidRPr="00103D99">
        <w:rPr>
          <w:sz w:val="32"/>
          <w:szCs w:val="32"/>
        </w:rPr>
        <w:t xml:space="preserve"> in suitable places around the Parish</w:t>
      </w:r>
      <w:r w:rsidR="000820D0" w:rsidRPr="00103D99">
        <w:rPr>
          <w:sz w:val="32"/>
          <w:szCs w:val="32"/>
        </w:rPr>
        <w:t xml:space="preserve"> and </w:t>
      </w:r>
      <w:r w:rsidR="00900814" w:rsidRPr="00103D99">
        <w:rPr>
          <w:sz w:val="32"/>
          <w:szCs w:val="32"/>
        </w:rPr>
        <w:t xml:space="preserve">a </w:t>
      </w:r>
      <w:r w:rsidR="00DF5391" w:rsidRPr="00103D99">
        <w:rPr>
          <w:sz w:val="32"/>
          <w:szCs w:val="32"/>
        </w:rPr>
        <w:t>t</w:t>
      </w:r>
      <w:r w:rsidR="00900814" w:rsidRPr="00103D99">
        <w:rPr>
          <w:sz w:val="32"/>
          <w:szCs w:val="32"/>
        </w:rPr>
        <w:t xml:space="preserve">ree </w:t>
      </w:r>
      <w:r w:rsidR="00DF5391" w:rsidRPr="00103D99">
        <w:rPr>
          <w:sz w:val="32"/>
          <w:szCs w:val="32"/>
        </w:rPr>
        <w:t xml:space="preserve">and plaque </w:t>
      </w:r>
      <w:r w:rsidR="00900814" w:rsidRPr="00103D99">
        <w:rPr>
          <w:sz w:val="32"/>
          <w:szCs w:val="32"/>
        </w:rPr>
        <w:t>to mark</w:t>
      </w:r>
      <w:r w:rsidR="00197DDC" w:rsidRPr="00103D99">
        <w:rPr>
          <w:sz w:val="32"/>
          <w:szCs w:val="32"/>
        </w:rPr>
        <w:t xml:space="preserve"> the Queen’s jubilee has been planted in Annscroft.</w:t>
      </w:r>
      <w:r w:rsidR="007A3858" w:rsidRPr="00103D99">
        <w:rPr>
          <w:sz w:val="32"/>
          <w:szCs w:val="32"/>
        </w:rPr>
        <w:t xml:space="preserve">  The remembrance poppies</w:t>
      </w:r>
      <w:r w:rsidR="00787B53" w:rsidRPr="00103D99">
        <w:rPr>
          <w:sz w:val="32"/>
          <w:szCs w:val="32"/>
        </w:rPr>
        <w:t xml:space="preserve"> affixed to </w:t>
      </w:r>
      <w:r w:rsidR="00FC01E1" w:rsidRPr="00103D99">
        <w:rPr>
          <w:sz w:val="32"/>
          <w:szCs w:val="32"/>
        </w:rPr>
        <w:t>lamppost</w:t>
      </w:r>
      <w:r w:rsidR="00CA5B1C" w:rsidRPr="00103D99">
        <w:rPr>
          <w:sz w:val="32"/>
          <w:szCs w:val="32"/>
        </w:rPr>
        <w:t xml:space="preserve"> in each of the villages along the main </w:t>
      </w:r>
      <w:r w:rsidR="00EA191F" w:rsidRPr="00103D99">
        <w:rPr>
          <w:sz w:val="32"/>
          <w:szCs w:val="32"/>
        </w:rPr>
        <w:t xml:space="preserve">road </w:t>
      </w:r>
      <w:r w:rsidR="005729DC" w:rsidRPr="00103D99">
        <w:rPr>
          <w:sz w:val="32"/>
          <w:szCs w:val="32"/>
        </w:rPr>
        <w:t xml:space="preserve">were </w:t>
      </w:r>
      <w:r w:rsidR="00B27B30" w:rsidRPr="00103D99">
        <w:rPr>
          <w:sz w:val="32"/>
          <w:szCs w:val="32"/>
        </w:rPr>
        <w:t>certainly</w:t>
      </w:r>
      <w:r w:rsidR="005729DC" w:rsidRPr="00103D99">
        <w:rPr>
          <w:sz w:val="32"/>
          <w:szCs w:val="32"/>
        </w:rPr>
        <w:t xml:space="preserve"> noticeable and initiated </w:t>
      </w:r>
      <w:r w:rsidR="00EA191F" w:rsidRPr="00103D99">
        <w:rPr>
          <w:sz w:val="32"/>
          <w:szCs w:val="32"/>
        </w:rPr>
        <w:t>positive comments from residents. Our thanks to</w:t>
      </w:r>
      <w:r w:rsidR="00F8618E" w:rsidRPr="00103D99">
        <w:rPr>
          <w:sz w:val="32"/>
          <w:szCs w:val="32"/>
        </w:rPr>
        <w:t xml:space="preserve"> Councillors </w:t>
      </w:r>
      <w:r w:rsidR="00C746B6" w:rsidRPr="00103D99">
        <w:rPr>
          <w:sz w:val="32"/>
          <w:szCs w:val="32"/>
        </w:rPr>
        <w:t xml:space="preserve">C and K </w:t>
      </w:r>
      <w:r w:rsidR="00F8618E" w:rsidRPr="00103D99">
        <w:rPr>
          <w:sz w:val="32"/>
          <w:szCs w:val="32"/>
        </w:rPr>
        <w:t>Roberts for their efforts</w:t>
      </w:r>
      <w:r w:rsidR="00DE5F99" w:rsidRPr="00103D99">
        <w:rPr>
          <w:sz w:val="32"/>
          <w:szCs w:val="32"/>
        </w:rPr>
        <w:t xml:space="preserve"> </w:t>
      </w:r>
      <w:r w:rsidR="00655139" w:rsidRPr="00103D99">
        <w:rPr>
          <w:sz w:val="32"/>
          <w:szCs w:val="32"/>
        </w:rPr>
        <w:t>with this undertaking.</w:t>
      </w:r>
      <w:r w:rsidR="002B3E8D" w:rsidRPr="00103D99">
        <w:rPr>
          <w:sz w:val="32"/>
          <w:szCs w:val="32"/>
        </w:rPr>
        <w:t xml:space="preserve">  </w:t>
      </w:r>
      <w:r w:rsidR="002B1D64" w:rsidRPr="00103D99">
        <w:rPr>
          <w:sz w:val="32"/>
          <w:szCs w:val="32"/>
        </w:rPr>
        <w:t xml:space="preserve">Our </w:t>
      </w:r>
      <w:r w:rsidR="00AF5A76" w:rsidRPr="00103D99">
        <w:rPr>
          <w:sz w:val="32"/>
          <w:szCs w:val="32"/>
        </w:rPr>
        <w:t xml:space="preserve">considerable </w:t>
      </w:r>
      <w:r w:rsidR="002B1D64" w:rsidRPr="00103D99">
        <w:rPr>
          <w:sz w:val="32"/>
          <w:szCs w:val="32"/>
        </w:rPr>
        <w:t>c</w:t>
      </w:r>
      <w:r w:rsidR="00434878" w:rsidRPr="00103D99">
        <w:rPr>
          <w:sz w:val="32"/>
          <w:szCs w:val="32"/>
        </w:rPr>
        <w:t>ontribution towards the funding of the new classroom at Longden School</w:t>
      </w:r>
      <w:r w:rsidR="002B1D64" w:rsidRPr="00103D99">
        <w:rPr>
          <w:sz w:val="32"/>
          <w:szCs w:val="32"/>
        </w:rPr>
        <w:t xml:space="preserve"> has meant that a </w:t>
      </w:r>
      <w:r w:rsidR="007D21A8" w:rsidRPr="00103D99">
        <w:rPr>
          <w:sz w:val="32"/>
          <w:szCs w:val="32"/>
        </w:rPr>
        <w:t>much-needed</w:t>
      </w:r>
      <w:r w:rsidR="002B1D64" w:rsidRPr="00103D99">
        <w:rPr>
          <w:sz w:val="32"/>
          <w:szCs w:val="32"/>
        </w:rPr>
        <w:t xml:space="preserve"> facility</w:t>
      </w:r>
      <w:r w:rsidR="00451E5C" w:rsidRPr="00103D99">
        <w:rPr>
          <w:sz w:val="32"/>
          <w:szCs w:val="32"/>
        </w:rPr>
        <w:t xml:space="preserve"> has now been completed</w:t>
      </w:r>
      <w:r w:rsidR="00ED2B48" w:rsidRPr="00103D99">
        <w:rPr>
          <w:sz w:val="32"/>
          <w:szCs w:val="32"/>
        </w:rPr>
        <w:t xml:space="preserve"> and the </w:t>
      </w:r>
      <w:r w:rsidR="00DF1FE0" w:rsidRPr="00103D99">
        <w:rPr>
          <w:sz w:val="32"/>
          <w:szCs w:val="32"/>
        </w:rPr>
        <w:t>children really a</w:t>
      </w:r>
      <w:r w:rsidR="00317A83" w:rsidRPr="00103D99">
        <w:rPr>
          <w:sz w:val="32"/>
          <w:szCs w:val="32"/>
        </w:rPr>
        <w:t>ppreciate</w:t>
      </w:r>
      <w:r w:rsidR="00DF1FE0" w:rsidRPr="00103D99">
        <w:rPr>
          <w:sz w:val="32"/>
          <w:szCs w:val="32"/>
        </w:rPr>
        <w:t xml:space="preserve"> th</w:t>
      </w:r>
      <w:r w:rsidR="00941F90" w:rsidRPr="00103D99">
        <w:rPr>
          <w:sz w:val="32"/>
          <w:szCs w:val="32"/>
        </w:rPr>
        <w:t xml:space="preserve">is new </w:t>
      </w:r>
      <w:r w:rsidR="00F72984" w:rsidRPr="00103D99">
        <w:rPr>
          <w:sz w:val="32"/>
          <w:szCs w:val="32"/>
        </w:rPr>
        <w:t>capacity.</w:t>
      </w:r>
      <w:r w:rsidR="00DF1FE0" w:rsidRPr="00103D99">
        <w:rPr>
          <w:sz w:val="32"/>
          <w:szCs w:val="32"/>
        </w:rPr>
        <w:t xml:space="preserve"> </w:t>
      </w:r>
      <w:r w:rsidR="00037375">
        <w:rPr>
          <w:sz w:val="32"/>
          <w:szCs w:val="32"/>
        </w:rPr>
        <w:t xml:space="preserve"> We have also pledged </w:t>
      </w:r>
      <w:r w:rsidR="001948EF">
        <w:rPr>
          <w:sz w:val="32"/>
          <w:szCs w:val="32"/>
        </w:rPr>
        <w:t xml:space="preserve">£10,000 </w:t>
      </w:r>
      <w:r w:rsidR="00037375">
        <w:rPr>
          <w:sz w:val="32"/>
          <w:szCs w:val="32"/>
        </w:rPr>
        <w:t>to</w:t>
      </w:r>
      <w:r w:rsidR="00C41780">
        <w:rPr>
          <w:sz w:val="32"/>
          <w:szCs w:val="32"/>
        </w:rPr>
        <w:t xml:space="preserve"> help finance the </w:t>
      </w:r>
      <w:r w:rsidR="00232354">
        <w:rPr>
          <w:sz w:val="32"/>
          <w:szCs w:val="32"/>
        </w:rPr>
        <w:t>proposed refurbishment and modernisation of this Village Hall</w:t>
      </w:r>
      <w:r w:rsidR="00E96A94">
        <w:rPr>
          <w:sz w:val="32"/>
          <w:szCs w:val="32"/>
        </w:rPr>
        <w:t xml:space="preserve"> which is a much used and valued</w:t>
      </w:r>
      <w:r w:rsidR="001218B4">
        <w:rPr>
          <w:sz w:val="32"/>
          <w:szCs w:val="32"/>
        </w:rPr>
        <w:t xml:space="preserve"> facility within the Parish</w:t>
      </w:r>
      <w:r w:rsidR="00122550">
        <w:rPr>
          <w:sz w:val="32"/>
          <w:szCs w:val="32"/>
        </w:rPr>
        <w:t>.</w:t>
      </w:r>
    </w:p>
    <w:p w14:paraId="53D3107D" w14:textId="0656837A" w:rsidR="0009616F" w:rsidRPr="00103D99" w:rsidRDefault="0009616F" w:rsidP="0009616F">
      <w:pPr>
        <w:spacing w:after="0"/>
        <w:ind w:firstLine="720"/>
        <w:rPr>
          <w:sz w:val="32"/>
          <w:szCs w:val="32"/>
        </w:rPr>
      </w:pPr>
      <w:r w:rsidRPr="00103D99">
        <w:rPr>
          <w:sz w:val="32"/>
          <w:szCs w:val="32"/>
        </w:rPr>
        <w:t xml:space="preserve">Unfortunately, Jamie Whysall who joined the council last May has had to resign because of work commitments and Paul Fotheringham has been co-opted onto the Council in his place. We look forward to him contributing to our </w:t>
      </w:r>
      <w:r w:rsidR="00A618B1">
        <w:rPr>
          <w:sz w:val="32"/>
          <w:szCs w:val="32"/>
        </w:rPr>
        <w:t xml:space="preserve">wide ranging </w:t>
      </w:r>
      <w:r w:rsidRPr="00103D99">
        <w:rPr>
          <w:sz w:val="32"/>
          <w:szCs w:val="32"/>
        </w:rPr>
        <w:t>discussions.</w:t>
      </w:r>
    </w:p>
    <w:p w14:paraId="5788AD3A" w14:textId="58A1DE15" w:rsidR="007D21A8" w:rsidRPr="00103D99" w:rsidRDefault="00575224" w:rsidP="00FB7C41">
      <w:pPr>
        <w:spacing w:after="0"/>
        <w:rPr>
          <w:sz w:val="32"/>
          <w:szCs w:val="32"/>
        </w:rPr>
      </w:pPr>
      <w:r w:rsidRPr="00103D99">
        <w:rPr>
          <w:sz w:val="32"/>
          <w:szCs w:val="32"/>
        </w:rPr>
        <w:tab/>
      </w:r>
      <w:r w:rsidR="00CC6581" w:rsidRPr="00103D99">
        <w:rPr>
          <w:sz w:val="32"/>
          <w:szCs w:val="32"/>
        </w:rPr>
        <w:t>Our Parish plan has now come to the end of its</w:t>
      </w:r>
      <w:r w:rsidR="007A327B" w:rsidRPr="00103D99">
        <w:rPr>
          <w:sz w:val="32"/>
          <w:szCs w:val="32"/>
        </w:rPr>
        <w:t xml:space="preserve"> life</w:t>
      </w:r>
      <w:r w:rsidR="008E57C1" w:rsidRPr="00103D99">
        <w:rPr>
          <w:sz w:val="32"/>
          <w:szCs w:val="32"/>
        </w:rPr>
        <w:t>span and a new plan for the Parish</w:t>
      </w:r>
      <w:r w:rsidR="00E40F7C" w:rsidRPr="00103D99">
        <w:rPr>
          <w:sz w:val="32"/>
          <w:szCs w:val="32"/>
        </w:rPr>
        <w:t xml:space="preserve"> is needed.  The Parish Council have decided that we should </w:t>
      </w:r>
      <w:r w:rsidR="00973D6B" w:rsidRPr="00103D99">
        <w:rPr>
          <w:sz w:val="32"/>
          <w:szCs w:val="32"/>
        </w:rPr>
        <w:t>develop a Neighbourhood Plan</w:t>
      </w:r>
      <w:r w:rsidR="00D6364A" w:rsidRPr="00103D99">
        <w:rPr>
          <w:sz w:val="32"/>
          <w:szCs w:val="32"/>
        </w:rPr>
        <w:t xml:space="preserve"> and our intention to do this has been</w:t>
      </w:r>
      <w:r w:rsidR="00AD349C" w:rsidRPr="00103D99">
        <w:rPr>
          <w:sz w:val="32"/>
          <w:szCs w:val="32"/>
        </w:rPr>
        <w:t xml:space="preserve"> registered with Shropshire Council.  This type of plan will involve the steering group</w:t>
      </w:r>
      <w:r w:rsidR="002841E0" w:rsidRPr="00103D99">
        <w:rPr>
          <w:sz w:val="32"/>
          <w:szCs w:val="32"/>
        </w:rPr>
        <w:t xml:space="preserve"> in a great amount of time and work </w:t>
      </w:r>
      <w:r w:rsidR="00292412" w:rsidRPr="00103D99">
        <w:rPr>
          <w:sz w:val="32"/>
          <w:szCs w:val="32"/>
        </w:rPr>
        <w:t>but, it will have some sta</w:t>
      </w:r>
      <w:r w:rsidR="00697621" w:rsidRPr="00103D99">
        <w:rPr>
          <w:sz w:val="32"/>
          <w:szCs w:val="32"/>
        </w:rPr>
        <w:t>tus</w:t>
      </w:r>
      <w:r w:rsidR="00292412" w:rsidRPr="00103D99">
        <w:rPr>
          <w:sz w:val="32"/>
          <w:szCs w:val="32"/>
        </w:rPr>
        <w:t xml:space="preserve"> </w:t>
      </w:r>
      <w:r w:rsidR="006F5560" w:rsidRPr="00103D99">
        <w:rPr>
          <w:sz w:val="32"/>
          <w:szCs w:val="32"/>
        </w:rPr>
        <w:t>with</w:t>
      </w:r>
      <w:r w:rsidR="00292412" w:rsidRPr="00103D99">
        <w:rPr>
          <w:sz w:val="32"/>
          <w:szCs w:val="32"/>
        </w:rPr>
        <w:t>in the</w:t>
      </w:r>
      <w:r w:rsidR="00697621" w:rsidRPr="00103D99">
        <w:rPr>
          <w:sz w:val="32"/>
          <w:szCs w:val="32"/>
        </w:rPr>
        <w:t xml:space="preserve"> developing</w:t>
      </w:r>
      <w:r w:rsidR="00292412" w:rsidRPr="00103D99">
        <w:rPr>
          <w:sz w:val="32"/>
          <w:szCs w:val="32"/>
        </w:rPr>
        <w:t xml:space="preserve"> </w:t>
      </w:r>
      <w:r w:rsidR="00A84597" w:rsidRPr="00103D99">
        <w:rPr>
          <w:sz w:val="32"/>
          <w:szCs w:val="32"/>
        </w:rPr>
        <w:t>L</w:t>
      </w:r>
      <w:r w:rsidR="00292412" w:rsidRPr="00103D99">
        <w:rPr>
          <w:sz w:val="32"/>
          <w:szCs w:val="32"/>
        </w:rPr>
        <w:t xml:space="preserve">ocal </w:t>
      </w:r>
      <w:r w:rsidR="00A84597" w:rsidRPr="00103D99">
        <w:rPr>
          <w:sz w:val="32"/>
          <w:szCs w:val="32"/>
        </w:rPr>
        <w:t>P</w:t>
      </w:r>
      <w:r w:rsidR="00292412" w:rsidRPr="00103D99">
        <w:rPr>
          <w:sz w:val="32"/>
          <w:szCs w:val="32"/>
        </w:rPr>
        <w:t>la</w:t>
      </w:r>
      <w:r w:rsidR="007377B2" w:rsidRPr="00103D99">
        <w:rPr>
          <w:sz w:val="32"/>
          <w:szCs w:val="32"/>
        </w:rPr>
        <w:t>n.  A</w:t>
      </w:r>
      <w:r w:rsidR="004F539A" w:rsidRPr="00103D99">
        <w:rPr>
          <w:sz w:val="32"/>
          <w:szCs w:val="32"/>
        </w:rPr>
        <w:t xml:space="preserve"> Neighbourhood Plan </w:t>
      </w:r>
      <w:r w:rsidR="00A84597" w:rsidRPr="00103D99">
        <w:rPr>
          <w:sz w:val="32"/>
          <w:szCs w:val="32"/>
        </w:rPr>
        <w:t xml:space="preserve">will have </w:t>
      </w:r>
      <w:r w:rsidR="00AB4594" w:rsidRPr="00103D99">
        <w:rPr>
          <w:sz w:val="32"/>
          <w:szCs w:val="32"/>
        </w:rPr>
        <w:t>significant</w:t>
      </w:r>
      <w:r w:rsidR="00A84597" w:rsidRPr="00103D99">
        <w:rPr>
          <w:sz w:val="32"/>
          <w:szCs w:val="32"/>
        </w:rPr>
        <w:t xml:space="preserve"> legal st</w:t>
      </w:r>
      <w:r w:rsidR="007377B2" w:rsidRPr="00103D99">
        <w:rPr>
          <w:sz w:val="32"/>
          <w:szCs w:val="32"/>
        </w:rPr>
        <w:t>anding</w:t>
      </w:r>
      <w:r w:rsidR="00A84597" w:rsidRPr="00103D99">
        <w:rPr>
          <w:sz w:val="32"/>
          <w:szCs w:val="32"/>
        </w:rPr>
        <w:t xml:space="preserve"> and </w:t>
      </w:r>
      <w:r w:rsidR="002526F8" w:rsidRPr="00103D99">
        <w:rPr>
          <w:sz w:val="32"/>
          <w:szCs w:val="32"/>
        </w:rPr>
        <w:t>will</w:t>
      </w:r>
      <w:r w:rsidR="004F539A" w:rsidRPr="00103D99">
        <w:rPr>
          <w:sz w:val="32"/>
          <w:szCs w:val="32"/>
        </w:rPr>
        <w:t xml:space="preserve"> influence </w:t>
      </w:r>
      <w:r w:rsidR="001A3C4D" w:rsidRPr="00103D99">
        <w:rPr>
          <w:sz w:val="32"/>
          <w:szCs w:val="32"/>
        </w:rPr>
        <w:t xml:space="preserve">building development within the Parish and </w:t>
      </w:r>
      <w:r w:rsidR="00ED2B48" w:rsidRPr="00103D99">
        <w:rPr>
          <w:sz w:val="32"/>
          <w:szCs w:val="32"/>
        </w:rPr>
        <w:t xml:space="preserve">more importantly </w:t>
      </w:r>
      <w:r w:rsidR="001A3C4D" w:rsidRPr="00103D99">
        <w:rPr>
          <w:sz w:val="32"/>
          <w:szCs w:val="32"/>
        </w:rPr>
        <w:t>safeguard</w:t>
      </w:r>
      <w:r w:rsidR="00ED2B48" w:rsidRPr="00103D99">
        <w:rPr>
          <w:sz w:val="32"/>
          <w:szCs w:val="32"/>
        </w:rPr>
        <w:t xml:space="preserve"> our open spaces.</w:t>
      </w:r>
      <w:r w:rsidR="001218B4">
        <w:rPr>
          <w:sz w:val="32"/>
          <w:szCs w:val="32"/>
        </w:rPr>
        <w:t xml:space="preserve">  We would hope that</w:t>
      </w:r>
      <w:r w:rsidR="001B2B3A">
        <w:rPr>
          <w:sz w:val="32"/>
          <w:szCs w:val="32"/>
        </w:rPr>
        <w:t xml:space="preserve"> Parishioners would join the steering group</w:t>
      </w:r>
      <w:r w:rsidR="003A5E22">
        <w:rPr>
          <w:sz w:val="32"/>
          <w:szCs w:val="32"/>
        </w:rPr>
        <w:t xml:space="preserve"> as more volunteers are certainly needed</w:t>
      </w:r>
      <w:r w:rsidR="00403E5F">
        <w:rPr>
          <w:sz w:val="32"/>
          <w:szCs w:val="32"/>
        </w:rPr>
        <w:t xml:space="preserve">.  In </w:t>
      </w:r>
      <w:r w:rsidR="00A618B1">
        <w:rPr>
          <w:sz w:val="32"/>
          <w:szCs w:val="32"/>
        </w:rPr>
        <w:t>fact,</w:t>
      </w:r>
      <w:r w:rsidR="00403E5F">
        <w:rPr>
          <w:sz w:val="32"/>
          <w:szCs w:val="32"/>
        </w:rPr>
        <w:t xml:space="preserve"> you will not be allowed out of this</w:t>
      </w:r>
      <w:r w:rsidR="00F85B61">
        <w:rPr>
          <w:sz w:val="32"/>
          <w:szCs w:val="32"/>
        </w:rPr>
        <w:t xml:space="preserve"> meeting unless you “volunteer” to join in</w:t>
      </w:r>
      <w:r w:rsidR="00443948">
        <w:rPr>
          <w:sz w:val="32"/>
          <w:szCs w:val="32"/>
        </w:rPr>
        <w:t>!</w:t>
      </w:r>
    </w:p>
    <w:p w14:paraId="5EDD6415" w14:textId="7C2F149E" w:rsidR="00EF455C" w:rsidRDefault="00367AC8" w:rsidP="00FB7C41">
      <w:pPr>
        <w:spacing w:after="0"/>
        <w:ind w:firstLine="720"/>
        <w:rPr>
          <w:sz w:val="32"/>
          <w:szCs w:val="32"/>
        </w:rPr>
      </w:pPr>
      <w:r w:rsidRPr="00103D99">
        <w:rPr>
          <w:sz w:val="32"/>
          <w:szCs w:val="32"/>
        </w:rPr>
        <w:t>This is only a brief glimpse of the work that the Parish Council does</w:t>
      </w:r>
      <w:r w:rsidR="001B7595" w:rsidRPr="00103D99">
        <w:rPr>
          <w:sz w:val="32"/>
          <w:szCs w:val="32"/>
        </w:rPr>
        <w:t xml:space="preserve">, we’d love you to come along and join in with our </w:t>
      </w:r>
      <w:r w:rsidR="00A736A0" w:rsidRPr="00103D99">
        <w:rPr>
          <w:sz w:val="32"/>
          <w:szCs w:val="32"/>
        </w:rPr>
        <w:t>monthly meetings and who knows you might be</w:t>
      </w:r>
      <w:r w:rsidR="00916A15" w:rsidRPr="00103D99">
        <w:rPr>
          <w:sz w:val="32"/>
          <w:szCs w:val="32"/>
        </w:rPr>
        <w:t>come</w:t>
      </w:r>
      <w:r w:rsidR="00A736A0" w:rsidRPr="00103D99">
        <w:rPr>
          <w:sz w:val="32"/>
          <w:szCs w:val="32"/>
        </w:rPr>
        <w:t xml:space="preserve"> </w:t>
      </w:r>
      <w:r w:rsidR="000723C5" w:rsidRPr="00103D99">
        <w:rPr>
          <w:sz w:val="32"/>
          <w:szCs w:val="32"/>
        </w:rPr>
        <w:t>our</w:t>
      </w:r>
      <w:r w:rsidR="00A736A0" w:rsidRPr="00103D99">
        <w:rPr>
          <w:sz w:val="32"/>
          <w:szCs w:val="32"/>
        </w:rPr>
        <w:t xml:space="preserve"> councillors </w:t>
      </w:r>
      <w:r w:rsidR="000723C5" w:rsidRPr="00103D99">
        <w:rPr>
          <w:sz w:val="32"/>
          <w:szCs w:val="32"/>
        </w:rPr>
        <w:t>in</w:t>
      </w:r>
      <w:r w:rsidR="00A736A0" w:rsidRPr="00103D99">
        <w:rPr>
          <w:sz w:val="32"/>
          <w:szCs w:val="32"/>
        </w:rPr>
        <w:t xml:space="preserve"> the future</w:t>
      </w:r>
      <w:r w:rsidR="000723C5" w:rsidRPr="00103D99">
        <w:rPr>
          <w:sz w:val="32"/>
          <w:szCs w:val="32"/>
        </w:rPr>
        <w:t>.</w:t>
      </w:r>
    </w:p>
    <w:p w14:paraId="4033B026" w14:textId="77777777" w:rsidR="00FB7C41" w:rsidRPr="00103D99" w:rsidRDefault="00FB7C41" w:rsidP="00FB7C41">
      <w:pPr>
        <w:spacing w:after="0"/>
        <w:ind w:firstLine="720"/>
        <w:rPr>
          <w:sz w:val="32"/>
          <w:szCs w:val="32"/>
        </w:rPr>
      </w:pPr>
    </w:p>
    <w:p w14:paraId="69BAE3C1" w14:textId="4E97EFBD" w:rsidR="00B75C82" w:rsidRPr="00103D99" w:rsidRDefault="00F41F91" w:rsidP="003B065C">
      <w:pPr>
        <w:spacing w:after="0"/>
        <w:rPr>
          <w:sz w:val="32"/>
          <w:szCs w:val="32"/>
        </w:rPr>
      </w:pPr>
      <w:r w:rsidRPr="00103D99">
        <w:rPr>
          <w:sz w:val="32"/>
          <w:szCs w:val="32"/>
        </w:rPr>
        <w:t xml:space="preserve">Paul Carter. </w:t>
      </w:r>
      <w:r w:rsidR="009729B9" w:rsidRPr="00103D99">
        <w:rPr>
          <w:sz w:val="32"/>
          <w:szCs w:val="32"/>
        </w:rPr>
        <w:t xml:space="preserve">   </w:t>
      </w:r>
      <w:r w:rsidRPr="00103D99">
        <w:rPr>
          <w:sz w:val="32"/>
          <w:szCs w:val="32"/>
        </w:rPr>
        <w:t>Chairman of Longden Parish Council.</w:t>
      </w:r>
    </w:p>
    <w:sectPr w:rsidR="00B75C82" w:rsidRPr="00103D99" w:rsidSect="008D524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zU0NDI0srQwsTBS0lEKTi0uzszPAykwrgUAQk2BfywAAAA="/>
  </w:docVars>
  <w:rsids>
    <w:rsidRoot w:val="00B75C82"/>
    <w:rsid w:val="00005B04"/>
    <w:rsid w:val="00020BD8"/>
    <w:rsid w:val="000320A6"/>
    <w:rsid w:val="00037375"/>
    <w:rsid w:val="0004690A"/>
    <w:rsid w:val="00052032"/>
    <w:rsid w:val="000560C1"/>
    <w:rsid w:val="00067ECA"/>
    <w:rsid w:val="000723C5"/>
    <w:rsid w:val="0007621B"/>
    <w:rsid w:val="000820D0"/>
    <w:rsid w:val="00082A23"/>
    <w:rsid w:val="0009616F"/>
    <w:rsid w:val="000A7ACC"/>
    <w:rsid w:val="000B5748"/>
    <w:rsid w:val="000D4700"/>
    <w:rsid w:val="000D549C"/>
    <w:rsid w:val="000F2872"/>
    <w:rsid w:val="00103D99"/>
    <w:rsid w:val="00112A50"/>
    <w:rsid w:val="001218B4"/>
    <w:rsid w:val="00122550"/>
    <w:rsid w:val="0013349D"/>
    <w:rsid w:val="00141933"/>
    <w:rsid w:val="00141D88"/>
    <w:rsid w:val="00182346"/>
    <w:rsid w:val="0018352C"/>
    <w:rsid w:val="00190D2D"/>
    <w:rsid w:val="001921EF"/>
    <w:rsid w:val="001926E4"/>
    <w:rsid w:val="001948EF"/>
    <w:rsid w:val="00197DDC"/>
    <w:rsid w:val="001A3C4D"/>
    <w:rsid w:val="001B1D88"/>
    <w:rsid w:val="001B2B3A"/>
    <w:rsid w:val="001B7595"/>
    <w:rsid w:val="001C5D49"/>
    <w:rsid w:val="001D4CB1"/>
    <w:rsid w:val="001E736A"/>
    <w:rsid w:val="001F4E04"/>
    <w:rsid w:val="00200403"/>
    <w:rsid w:val="00205E37"/>
    <w:rsid w:val="00206ADF"/>
    <w:rsid w:val="002165AF"/>
    <w:rsid w:val="00232354"/>
    <w:rsid w:val="00242F97"/>
    <w:rsid w:val="002526F8"/>
    <w:rsid w:val="00281035"/>
    <w:rsid w:val="002841E0"/>
    <w:rsid w:val="00292412"/>
    <w:rsid w:val="00296011"/>
    <w:rsid w:val="002B05A8"/>
    <w:rsid w:val="002B076D"/>
    <w:rsid w:val="002B1D64"/>
    <w:rsid w:val="002B3E8D"/>
    <w:rsid w:val="002B5678"/>
    <w:rsid w:val="002C7C86"/>
    <w:rsid w:val="002D7234"/>
    <w:rsid w:val="002E2513"/>
    <w:rsid w:val="002F62A9"/>
    <w:rsid w:val="002F7F87"/>
    <w:rsid w:val="003024C0"/>
    <w:rsid w:val="00317A83"/>
    <w:rsid w:val="00340379"/>
    <w:rsid w:val="00356EBA"/>
    <w:rsid w:val="003620B6"/>
    <w:rsid w:val="00367AC8"/>
    <w:rsid w:val="00373498"/>
    <w:rsid w:val="00381780"/>
    <w:rsid w:val="003A3A47"/>
    <w:rsid w:val="003A5E22"/>
    <w:rsid w:val="003B065C"/>
    <w:rsid w:val="003B0BC9"/>
    <w:rsid w:val="003C6A55"/>
    <w:rsid w:val="003D0EB0"/>
    <w:rsid w:val="003E300D"/>
    <w:rsid w:val="003F28A7"/>
    <w:rsid w:val="00403E5F"/>
    <w:rsid w:val="004248BE"/>
    <w:rsid w:val="0042794B"/>
    <w:rsid w:val="00434878"/>
    <w:rsid w:val="00443948"/>
    <w:rsid w:val="00451E5C"/>
    <w:rsid w:val="0045699B"/>
    <w:rsid w:val="004613A5"/>
    <w:rsid w:val="00464120"/>
    <w:rsid w:val="004918D7"/>
    <w:rsid w:val="004A456A"/>
    <w:rsid w:val="004A5A4C"/>
    <w:rsid w:val="004B2362"/>
    <w:rsid w:val="004F0D24"/>
    <w:rsid w:val="004F538D"/>
    <w:rsid w:val="004F539A"/>
    <w:rsid w:val="00506FAC"/>
    <w:rsid w:val="00510427"/>
    <w:rsid w:val="00542446"/>
    <w:rsid w:val="00546360"/>
    <w:rsid w:val="00555840"/>
    <w:rsid w:val="00565769"/>
    <w:rsid w:val="00567DF8"/>
    <w:rsid w:val="00571543"/>
    <w:rsid w:val="005729DC"/>
    <w:rsid w:val="00575224"/>
    <w:rsid w:val="005871EE"/>
    <w:rsid w:val="005B422B"/>
    <w:rsid w:val="005B6EB7"/>
    <w:rsid w:val="005B75DF"/>
    <w:rsid w:val="005D50A6"/>
    <w:rsid w:val="005E1864"/>
    <w:rsid w:val="005F1408"/>
    <w:rsid w:val="005F1F5F"/>
    <w:rsid w:val="0061452D"/>
    <w:rsid w:val="006243AD"/>
    <w:rsid w:val="00650905"/>
    <w:rsid w:val="00654866"/>
    <w:rsid w:val="00655139"/>
    <w:rsid w:val="00663697"/>
    <w:rsid w:val="00665B79"/>
    <w:rsid w:val="006774BD"/>
    <w:rsid w:val="0068166A"/>
    <w:rsid w:val="006900DC"/>
    <w:rsid w:val="00697621"/>
    <w:rsid w:val="006B276F"/>
    <w:rsid w:val="006B7072"/>
    <w:rsid w:val="006D2A6D"/>
    <w:rsid w:val="006D2E73"/>
    <w:rsid w:val="006D4B1F"/>
    <w:rsid w:val="006F2F09"/>
    <w:rsid w:val="006F3566"/>
    <w:rsid w:val="006F5560"/>
    <w:rsid w:val="00700311"/>
    <w:rsid w:val="007003AE"/>
    <w:rsid w:val="007265BA"/>
    <w:rsid w:val="007377B2"/>
    <w:rsid w:val="00752894"/>
    <w:rsid w:val="00754C5E"/>
    <w:rsid w:val="0076105B"/>
    <w:rsid w:val="0076441C"/>
    <w:rsid w:val="00772824"/>
    <w:rsid w:val="00787B53"/>
    <w:rsid w:val="00796455"/>
    <w:rsid w:val="007A21D9"/>
    <w:rsid w:val="007A327B"/>
    <w:rsid w:val="007A3858"/>
    <w:rsid w:val="007C1A1D"/>
    <w:rsid w:val="007D21A8"/>
    <w:rsid w:val="007E4960"/>
    <w:rsid w:val="007F3F3C"/>
    <w:rsid w:val="00822D55"/>
    <w:rsid w:val="008250BF"/>
    <w:rsid w:val="0084583E"/>
    <w:rsid w:val="00855366"/>
    <w:rsid w:val="00864EAA"/>
    <w:rsid w:val="00870224"/>
    <w:rsid w:val="00872D01"/>
    <w:rsid w:val="00885C51"/>
    <w:rsid w:val="008946D8"/>
    <w:rsid w:val="00897887"/>
    <w:rsid w:val="008C2A3C"/>
    <w:rsid w:val="008C44EE"/>
    <w:rsid w:val="008D5240"/>
    <w:rsid w:val="008E57C1"/>
    <w:rsid w:val="00900814"/>
    <w:rsid w:val="00901BEF"/>
    <w:rsid w:val="00916A15"/>
    <w:rsid w:val="009278C4"/>
    <w:rsid w:val="00930FBE"/>
    <w:rsid w:val="00933273"/>
    <w:rsid w:val="00941F90"/>
    <w:rsid w:val="009729B9"/>
    <w:rsid w:val="00973D6B"/>
    <w:rsid w:val="009800AF"/>
    <w:rsid w:val="00990128"/>
    <w:rsid w:val="009A4505"/>
    <w:rsid w:val="009A51A4"/>
    <w:rsid w:val="009C7A53"/>
    <w:rsid w:val="009D50F4"/>
    <w:rsid w:val="009E1F75"/>
    <w:rsid w:val="009F4272"/>
    <w:rsid w:val="009F66F6"/>
    <w:rsid w:val="00A00E07"/>
    <w:rsid w:val="00A14FC2"/>
    <w:rsid w:val="00A351D5"/>
    <w:rsid w:val="00A5405B"/>
    <w:rsid w:val="00A57A97"/>
    <w:rsid w:val="00A60D79"/>
    <w:rsid w:val="00A618B1"/>
    <w:rsid w:val="00A736A0"/>
    <w:rsid w:val="00A84597"/>
    <w:rsid w:val="00A8587E"/>
    <w:rsid w:val="00A85F38"/>
    <w:rsid w:val="00A9249C"/>
    <w:rsid w:val="00A937A4"/>
    <w:rsid w:val="00AB4594"/>
    <w:rsid w:val="00AD349C"/>
    <w:rsid w:val="00AE3A45"/>
    <w:rsid w:val="00AF3D39"/>
    <w:rsid w:val="00AF5A76"/>
    <w:rsid w:val="00B27B30"/>
    <w:rsid w:val="00B300B6"/>
    <w:rsid w:val="00B3111D"/>
    <w:rsid w:val="00B40BEB"/>
    <w:rsid w:val="00B644E3"/>
    <w:rsid w:val="00B75C82"/>
    <w:rsid w:val="00B9414B"/>
    <w:rsid w:val="00BB1353"/>
    <w:rsid w:val="00BD4F76"/>
    <w:rsid w:val="00BD7DF8"/>
    <w:rsid w:val="00BE4DFF"/>
    <w:rsid w:val="00BE5E26"/>
    <w:rsid w:val="00C121A6"/>
    <w:rsid w:val="00C26853"/>
    <w:rsid w:val="00C27C61"/>
    <w:rsid w:val="00C35800"/>
    <w:rsid w:val="00C408C0"/>
    <w:rsid w:val="00C41780"/>
    <w:rsid w:val="00C52827"/>
    <w:rsid w:val="00C565F0"/>
    <w:rsid w:val="00C67340"/>
    <w:rsid w:val="00C73961"/>
    <w:rsid w:val="00C746B6"/>
    <w:rsid w:val="00C76504"/>
    <w:rsid w:val="00C80E97"/>
    <w:rsid w:val="00CA4A95"/>
    <w:rsid w:val="00CA5B1C"/>
    <w:rsid w:val="00CC584B"/>
    <w:rsid w:val="00CC6581"/>
    <w:rsid w:val="00CD0643"/>
    <w:rsid w:val="00CD09D8"/>
    <w:rsid w:val="00CD6DD8"/>
    <w:rsid w:val="00CF31EE"/>
    <w:rsid w:val="00D165BA"/>
    <w:rsid w:val="00D2286F"/>
    <w:rsid w:val="00D40BF9"/>
    <w:rsid w:val="00D51F3D"/>
    <w:rsid w:val="00D52D36"/>
    <w:rsid w:val="00D55BC2"/>
    <w:rsid w:val="00D6364A"/>
    <w:rsid w:val="00D70E2D"/>
    <w:rsid w:val="00DB10D4"/>
    <w:rsid w:val="00DD43EB"/>
    <w:rsid w:val="00DE2496"/>
    <w:rsid w:val="00DE3158"/>
    <w:rsid w:val="00DE5F99"/>
    <w:rsid w:val="00DF1FE0"/>
    <w:rsid w:val="00DF34A1"/>
    <w:rsid w:val="00DF38D6"/>
    <w:rsid w:val="00DF5391"/>
    <w:rsid w:val="00E23E75"/>
    <w:rsid w:val="00E40F7C"/>
    <w:rsid w:val="00E47634"/>
    <w:rsid w:val="00E678A8"/>
    <w:rsid w:val="00E81166"/>
    <w:rsid w:val="00E81FEA"/>
    <w:rsid w:val="00E825E2"/>
    <w:rsid w:val="00E969AD"/>
    <w:rsid w:val="00E96A94"/>
    <w:rsid w:val="00EA191F"/>
    <w:rsid w:val="00EB1E1F"/>
    <w:rsid w:val="00ED0AC3"/>
    <w:rsid w:val="00ED2B48"/>
    <w:rsid w:val="00ED62C8"/>
    <w:rsid w:val="00EE3CCD"/>
    <w:rsid w:val="00EE3D4F"/>
    <w:rsid w:val="00EE5AEE"/>
    <w:rsid w:val="00EF31B6"/>
    <w:rsid w:val="00EF3A62"/>
    <w:rsid w:val="00EF455C"/>
    <w:rsid w:val="00F005BE"/>
    <w:rsid w:val="00F1455B"/>
    <w:rsid w:val="00F27740"/>
    <w:rsid w:val="00F30B23"/>
    <w:rsid w:val="00F41F91"/>
    <w:rsid w:val="00F44217"/>
    <w:rsid w:val="00F44CF8"/>
    <w:rsid w:val="00F453BA"/>
    <w:rsid w:val="00F47CCA"/>
    <w:rsid w:val="00F5426A"/>
    <w:rsid w:val="00F72984"/>
    <w:rsid w:val="00F75D08"/>
    <w:rsid w:val="00F767A9"/>
    <w:rsid w:val="00F85B61"/>
    <w:rsid w:val="00F8618E"/>
    <w:rsid w:val="00F955DC"/>
    <w:rsid w:val="00FA1B5B"/>
    <w:rsid w:val="00FB7C41"/>
    <w:rsid w:val="00FC01E1"/>
    <w:rsid w:val="00FD1600"/>
    <w:rsid w:val="00FF2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48F2B"/>
  <w15:chartTrackingRefBased/>
  <w15:docId w15:val="{F70492CC-3F34-44E0-A62F-B9D19905D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23CC1-0323-46D6-8263-F65D238E7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9</Words>
  <Characters>415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arter</dc:creator>
  <cp:keywords/>
  <dc:description/>
  <cp:lastModifiedBy>Caroline Higgins</cp:lastModifiedBy>
  <cp:revision>2</cp:revision>
  <cp:lastPrinted>2022-05-17T08:51:00Z</cp:lastPrinted>
  <dcterms:created xsi:type="dcterms:W3CDTF">2023-03-29T12:26:00Z</dcterms:created>
  <dcterms:modified xsi:type="dcterms:W3CDTF">2023-03-29T12:26:00Z</dcterms:modified>
</cp:coreProperties>
</file>